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25</w:t>
      </w:r>
      <w:r>
        <w:t xml:space="preserve"> </w:t>
      </w:r>
      <w:r>
        <w:t xml:space="preserve">กันยายน</w:t>
      </w:r>
      <w:r>
        <w:t xml:space="preserve"> </w:t>
      </w:r>
      <w:r>
        <w:t xml:space="preserve">2567</w:t>
      </w:r>
      <w:r>
        <w:t xml:space="preserve"> </w:t>
      </w:r>
      <w:r>
        <w:t xml:space="preserve">เวลา</w:t>
      </w:r>
      <w:r>
        <w:t xml:space="preserve"> </w:t>
      </w:r>
      <w:r>
        <w:t xml:space="preserve">08.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ายการต่อไปติดตามรายการห้องข่าวรัฐสภาแชนแนล ภาคเช้าค่ะ</w:t>
      </w:r>
    </w:p>
    <w:p>
      <w:pPr>
        <w:pStyle w:val="BodyText"/>
      </w:pPr>
      <w:r>
        <w:t xml:space="preserve">[เสียงดนตรี]</w:t>
      </w:r>
    </w:p>
    <w:p>
      <w:pPr>
        <w:pStyle w:val="BodyText"/>
      </w:pPr>
      <w:r>
        <w:t xml:space="preserve">(คุณณัฐภัทรพล) สวัสดีครับ</w:t>
      </w:r>
    </w:p>
    <w:p>
      <w:pPr>
        <w:pStyle w:val="BodyText"/>
      </w:pPr>
      <w:r>
        <w:t xml:space="preserve">(คุณธีรพงศ์) สวัสดีครับ คุณผู้ชมครับ ได้เวลาของห้องข่าวรัฐสภาแชนแนลภาคเช้าแล้วนะครับ วันนี้อยู่กับคุณธีรพงศ์ ทะนัน และผม ณัฐภัทรพล จุติการพาณิชย์ อาจารย์ล่ามภาษามืออาจารยคมคิด สันสนะเกียรติ และเดี๋ยวช่วงข่าวต่างประเทศ คุณกิตติ เสรีประยูรนั่นเอง วันนี้เรามาพบ 25 กันยายน 2567 นะฮะ แหม หลายคนบอกว่าตอนนี้ เงินในบัญชี 10,000 บาท เข้าแล้วนะครับ คุณธีรพงศ์</w:t>
      </w:r>
    </w:p>
    <w:p>
      <w:pPr>
        <w:pStyle w:val="BodyText"/>
      </w:pPr>
      <w:r>
        <w:t xml:space="preserve">(คุณธีรพงศ์) ทยอยเข้ากันแล้วนะครับ สำหรับกลุ่มเปราะบางผู้พิการนะครับ กลุ่มเปราะบาง บัตรประชาชน 13 หลัก เลขสุดท้ายเป็นหลัก 0 เข้าก่อนเรียยร้อยแล้ว</w:t>
      </w:r>
    </w:p>
    <w:p>
      <w:pPr>
        <w:pStyle w:val="BodyText"/>
      </w:pPr>
      <w:r>
        <w:t xml:space="preserve">(คุณณัฐภัทรพล) กลุ่มแรกนะฮะ ก็ได้ทุกคนเป็นที่เรียบร้อยแล้วนะคะ สำหรับคนที่เพิ่งตื่นขึ้นมาลองไปเช็กในบัญชีที่พูดกับพร้อมเพย์นะฮะ เข้าหรือยัง ใครยังไม่เข้า ไม่ต้องตกใจ ดูเลขบัตรประชาชนของท่าน ว่าสุดท้ายเลข 0 หลัก 0 หรือเปล่า ถ้าเกิด เลข 1 2 3 เหมือนจะเป็นวันพรุ่งนี้</w:t>
      </w:r>
    </w:p>
    <w:p>
      <w:pPr>
        <w:pStyle w:val="BodyText"/>
      </w:pPr>
      <w:r>
        <w:t xml:space="preserve">(คุณธีรพงศ์) เรียงลำดับไป 5 วัน รอดูว่าจะเข้าวันที่รัฐบาลได้ประกาศไว้ไหม ว่าเข้าตามที่เขาเรียงกันไปแต่ละวัน วันนี้เท่านั้นนะครับ ในกลุ่มแรก ๆ ใครเข้าไม่เข้าอย่างไร สามารถที่จะคอมเมนต์คุยกันได้ในเพจ Facebook ของช่องข่าวกับคุณผู้ชมได้ชมกันอยู่ ใน ห้องข่าวรัฐสภาแชนแนล ภาคเช้า ก็อย่าลืมกด Like ก็แชร์กันด้วย</w:t>
      </w:r>
    </w:p>
    <w:p>
      <w:pPr>
        <w:pStyle w:val="BodyText"/>
      </w:pPr>
      <w:r>
        <w:t xml:space="preserve">(คุณณัฐภัทรพล) หลายคนบอกว่าเงิน 10,000 ที่ได้ในครั้งนี้นี่ เขาบอกว่าเขาจะเอาไปซื้อของเข้าบ้านที่ประสบกับปัญหาอุทกภัยทางภาคเหนือ นะครับ เชียงใหม่ ตอนนี้ น้ำก็เพิ่มสูงพอสมควร แล้วก็เกินจุดวิกฤติแล้ว 4.20 เมตร ที่เทศบาลเขาตั้งไว้ ก่อนหน้านี้ 3.70 นะครับ แต่ว่าตอนนี้มันเกินระดับนั้นไปแล้วนะครับ ก็ต้องเฝ้าระวังในหลายพื้นที่ ในเชียงใหม่ ก่อนหน้านี้ก็ท่วมหลายพื้นที่นะ ก่อนหน้านี้ที่แม่ริมก็มี ที่สะเมิงก็มี</w:t>
      </w:r>
    </w:p>
    <w:p>
      <w:pPr>
        <w:pStyle w:val="BodyText"/>
      </w:pPr>
      <w:r>
        <w:t xml:space="preserve">(คุณณัฐภัทรพล) ตอนนี้มาที่เทศบาลเมืองแล้วนะครับ นครเมืองเชียงใหม่ ถนนช้างคลานตอนนี้ก็เริ่มมีน้ำเอ่อท่วมแล้วครับ คุณผู้ชมครับ ไม่ได้ล้นมาจากการกั้นน้ำ ตามท่อระบายน้ำคุณธีรพงศ์ครับ วันนี้ต้องจับตากันอีกครั้งหนึ่ง ยังคงมีระดับน้ำที่ยังสูงขึ้นอย่างต่อเนื่องครับ</w:t>
      </w:r>
    </w:p>
    <w:p>
      <w:pPr>
        <w:pStyle w:val="BodyText"/>
      </w:pPr>
      <w:r>
        <w:t xml:space="preserve">(คุณธีรพงศ์) สูงเรื่อย ๆ ตอนนี้พี่น้องภาคเหนือยที่ประสบปัญหาอุทกภัย ที่พะเยาก็มาอีกรอบหนึ่ง สุโขทัยก็มาแล้วนะฮะ</w:t>
      </w:r>
    </w:p>
    <w:p>
      <w:pPr>
        <w:pStyle w:val="BodyText"/>
      </w:pPr>
      <w:r>
        <w:t xml:space="preserve">(คุณธีรพงศ์) หลายพื้นที่เหลือเกิน</w:t>
      </w:r>
    </w:p>
    <w:p>
      <w:pPr>
        <w:pStyle w:val="BodyText"/>
      </w:pPr>
      <w:r>
        <w:t xml:space="preserve">(คุณณัฐภัทรพล) ใช่ครับ ก็ต้องให้การช่วยเหลือกันไปนะฮะ ตอนนี้ใครที่ยังไม่ท่วม แต่คิดว่าจะท่วมนี่ หากระสอบทราย หาแนวป้องกันขึ้นที่สูงเอาไว้นะครับ ถ้าเกิดมันมาแรงมาเร็วจริง ๆ อพยพนะ เพราะว่าถ้าอยู่ในบ้านก็อาจจะไม่ได้รับของกินที่พอเพียงนะ</w:t>
      </w:r>
    </w:p>
    <w:p>
      <w:pPr>
        <w:pStyle w:val="BodyText"/>
      </w:pPr>
      <w:r>
        <w:t xml:space="preserve">(คุณธีรพงศ์) โชคดีหน่อยชาวเชียงใหม่มีโอกาสที่ได้รับการแจ้งเตือนนะครับ ก็พอสมควร ไม่ได้แบบว่าสร้างความเสียหายถ้าเทียบกับเชียงรายขนาดนั้น น้ำป่ามาอย่างนี้ เก็บของไม่ทันจริง ๆ เชียงใหม่ ถ้าทราบอย่างนี้แล้เคยอยู่ในพื้นที่น้ำท่วมซ้ำซาก อยู่บริเวรแม่น้ำปิง ก็สามารถที่ขนของ แล้วก็อพยพกันได้นะ ของมีค่าต่าง ๆ</w:t>
      </w:r>
    </w:p>
    <w:p>
      <w:pPr>
        <w:pStyle w:val="BodyText"/>
      </w:pPr>
      <w:r>
        <w:t xml:space="preserve">(คุณณัฐภัทรพล) ใช่ครับ ส่วนในการประชุมสภาผู้แทนราษฎรวันนี้มีนะฮะคุณผู้ชมฮะ หลังจากเมื่อวานไม่มาการประชุมวุฒิสภา พุธ พฤหัสบดี ตั้งแต่ 8.00 น. ช่องข่าวรัฐสภากันด้วยนั่นเองนะครับ</w:t>
      </w:r>
    </w:p>
    <w:p>
      <w:pPr>
        <w:pStyle w:val="BodyText"/>
      </w:pPr>
      <w:r>
        <w:t xml:space="preserve">(คุณธีรพงศ์) มาที่ความคลื่อนไหวของในรัฐสภา เรื่องการแก้ไขรัฐธรรมนูญ ประเด็นจริยธรรมนะครับ เป็นที่พูดถึงหลายพรรคเหลือเกิน มีทั้งคนที่เห็นต่าง ว่าควรจะแก้หรือเปล่า ถ้าแก้ไปแล้วจะเป็นการเอื้อประโยชน์ให้นักการเมืองบางกลุ่มก้อนหรือไม่อย่างไรนะครับ มีมุมมองมานะครับ จากคุณภารดรสมาชิกผู้แทนราษฎรอ่างทองนี่ ท่านเป็นรองประธานผู้แทนราษฎร คนที่ 2 บอกว่าเรื่องที่จะมีการแก้ไขรัฐธรรมนูญที่พรรคเพื่อไทยแล้วก็พรรคประชาชนคุยกันนี่ คุณภราดรมองนะว่า เอ๊ะ มันอาจจะไปซ้ำเหตุการณ์ ปี 2556 หรือไม่อย่างไรนะครับ แล้วก็มองด้วยนะครับ ว่าหากถ้าแก้ไปแล้วอาจจะเป็นการนิรโทษสุดซอยหรือไม่ แล้วก็เป็นการเอื้อให้กับนักการเมืองหรือไม่กับประโยชน์การแก้ไขครั้งนี้นะครับ นาย ภราดร ปริศนานันทกุล รองประธานผู้แทนราษฎร คนที่ 2 กล่าวถึงการแก้ไขรัฐธรรมนูญนะครับ ประเด็นจริยธรรม ก็บอกว่าก่อนที่ตนจะได้รับตำแหน่งให้… ก่อนที่ตนได้รับการแต่งตั้งนะครับ ให้เป็นรองประธานผู้แทนราษฎร คนที่ 2 เคยมีการประชุมนอกรอบ ระหว่างตัวแทนวิปรัฐบาล และคุณพริษฐ์ วัชรสินธุ์ สส. บัญชีรายชื่อ พรรคประชาชน ถึงการแก้ไขรัฐธรรมนูญในประเด็นดังกล่าว ซึ่งได้เห็นตรงกันว่าจะดำเนินการอะไรกับรัฐธรรมนูญ ประเด็นจริยธรรม คุณภารดรบอกนะครับ ว่าตนให้ข้อสังเกตกับที่ประชุมครั้งนั้นนะครับ ว่าประเด็นดังกล่าว มันเป็นเรื่องอ่อนไหวมาก ๆ นะครับ กับสังคม ซึ่งการแก้ไขรัฐธรรมนูญมาตราดังกล่าวของนักการเมือง หนีไม่พ้นกับการเอื้อประโยชน์ให้กับตนเอง เพราะได้รับประโยชน์จากการแก้ไข ทั้งนี้ นักการเมือง ถือเป็นผู้เล่น แล้วก็มีส่วนได้ส่วนเสียเต็ม ๆ ดังนั้น นักการเมืองควรเป็นผู้แก้ไขเองหรือไม่ หากแก้ไขเอง สังคมมองได้นะครับ ว่า เอ๊ะ อาจจะเป็นการแก้เพื่อประโยชน์แก่นักการเมืองเองด้วยกันหรือไม่ ซึ่งในที่ประชุมก็รับฟังนะครับ แต่ก็ยังมีความพยายาม แล้วก็เชื่อว่าจะอธิบายกับสังคมได้ คุณภารดรยกตัวอย่างด้วยนะครับ ว่าตอนทำกฎหมายนิรโทษกรรม เมื่อปี 2566 ที่เริ่มต้นเป็นลำไม้ไผ่ แล้วค่อย ๆ เหลาลงว่าเป็นเรื่องอะไรนั้น ซึ่งการแก้ไขรัฐธรรมนูญคล้ายกัน เมื่อมี 2 ร่าง ก็ต้องพิจารณาว่าจะแก้นิดแก้หน่อยหรือแก้สุดซอยไปเลย พร้อมขอให้ลองย้อนไปนะครับ ในเหตุการณ์เมื่อปี 2556 ต้องบอกว่าควรจะสอนนักการเมือง เรียนรู้ในอดีตให้มาก ซึงตนเองก็เคยเสนอแนะนะว่า แก้ไขรัฐธรรมนูญอย่ามาแก้มาตราเดียว แต่ควรตั้งร่างรัฐธรรมนูญ เหมือน สสร. รัฐบาลคุณเศรษฐา ทวีสิน อดีตนายกรัฐมนตรี ที่ระบุว่าจะแก้ไขรัฐธรรมนูญ ยกเว้นหมวด 1 และหมวด 2 จากนั้น เมื่อทำประชามติผ่าน จึงให้ ส.ส.ร. ดำเนินการแทนนักการเมือง ซึ่งจะตอบแทนสังคมได้ เพราะในขั้นตอนของ สสร. ต้องไปรับฟังความคิดเห็นของประชาชนทั่วประเทศ หากให้คนที่ไม่มีส่วนได้ส่วนเสีย แก้ไข เรื่องนี่จะได้จบ อย่างไรก็ตาม คุณภารดรมองนะครับ ว่ามีคนบางกลุ่ม จ้องจะทำอะไรให้สังคมอยู่ ดังนั้น ผู้มีอำนาจอย่าทำอะไรสุ่มเสี่ยงที่ทำให้เหตุการณ์นั้นเกิดขึ้นมาได้อีกครับ</w:t>
      </w:r>
    </w:p>
    <w:p>
      <w:pPr>
        <w:pStyle w:val="BodyText"/>
      </w:pPr>
      <w:r>
        <w:t xml:space="preserve">(คุณณัฐภัทรพล) ดูอีกท่านหนึ่งครับ มีการพูดถึงเรื่องของจริยธรรมคุณผู้ชมฮะ ทางด้านของ สส. ประชาธิปัตย์นะครับ คุณชัยชนะ เดชเดโช ออกมาบอกว่ามีการคัดค้านเรื่องของการแก้ไขจริยธรรมนี่ล่ะครับ ย้ำนะครับ ผู้บริหารทุกคนต้อพร้อมที่จะตรวจสอบด้วยนะฮะ ให้เวลาท่านนายกฯ สักนิดหนึ่งทำงานไปก่อน 3 เดือนครับ แล้วค่อยออกมาวิจารณ์การทำงานของนายก แพทองธาร กันนะครับ เรื่องนี้ได้มีการเปิดเผยจากท่าชัยชนะ เดชเดโช สส. นครศรีธรรมราช และ สส. พรรคประชาธิปัตย์ กล่าวถึงกรณีการแก้ไขรัฐธรรมนูญ โดยส่วนตัวมองว่ากฏหมายรัฐธรรมนูญ ปี 2560 นั้น ควรจะมีการแก้ไขให้เป็นประชาธิปไตยมากขึ้น ทั้งที่มาจากวุฒิสภาต้องมาจากการเลือกตั้งโดยตรงของประชาชน การห้ามผู้แทนราษฎรเข้าไปแทรกแซงในหน่วยงานนั้น ตนเองไม่เห็นด้วยนะครับ เนื่องจากสมาชิกสภาปัญหาของประชาชน และประสานกับหน่วยงานราชการให้นำไปแก้ไข และสิ่งที่ตนไม่เห็นด้วยอย่างยิ่งประการหนึ่ง ก็คือตนไม่สนับสนุนให้มีการแก้ไขจริยธรรม เพราะคนที่เข้าสู่ตำแหน่งทุกคน ต้องยินดีที่จะให้มีการตรวจสอบมาตรฐานและจริยธรรมที่มีอยู่ ตนมองว่าคณะกรรมการคงไม่ตีความเล็ก ๆ น้อย ๆ จะตีความเรื่องที่เป็นหลักการ พอสมควร เพราะฉะนั้น การแก้ไขรัฐธรรมนูญเห็นด้วยให้มีการแก้ไข แต่ไม่เห็นด้วยที่จะแก้ไข ในเรื่องจริยธรรมนั่นเองนะครับ คุณชัยชนะก็บอกอีกนะครับ ว่าผู้บริหารประเทศทุกคนต้องพร้อมในการได้รับการตรวจสอบอยู่แล้วนะครับ เพราะว่าการติดกระดุมเม็ดแรกไม่ผ่านก็ไม่ควรที่จะมาเป็นผู้บริหารประเทศ วันนี้ประเทศ และนอกเหนือกฎหมายลูกหลาย ๆ องค์กรก็มีปัญหาอยู่ ก็ต้องมีการผลักดันแก้ไขให้ได้ นอกจากนั้น คุณชัยชนะยังได้กล่าวถึงการที่มีกรณีหลายฝ่ายนะครับ มองว่ารัฐบาลยังไม่สามารถแก้ไขปัญหาน้ำท่วมได้ คุณชัยชนะบอกว่าชื่นชมการทำงานของคุณแพรทองธารนะครับ ท่านนายกรัฐมนตรี ก็มีการสั่งการให้ทุกกระทรวงเร่งดำเนินการช่วยเหลือประชาชน แต่ก็ต้องยอมระบนะครับ ว่าน้ำท่วมครั้งนี้ใหญ่มาก การเตรียมรับมือน้ำท่วมทุกภาค ได้มีการเตรียมตัวไว้แล้วนะครับ ทั้งทางด้านของกระทรวงทรัพยากรธรรมชาติและสิ่งแวดล้อม กระทรวงมหาดไทย กระทรวงเกษตรและสหกรณ์ กระทรวงพัฒนาสังคมและความมั่นคงของมนุษย์ หรือว่ากระทรวง พม. ก็มีการรับมือกับสถานการณ์ที่เกิดขึ้นตลอด ทั้งกรมการท้องถิ่น และรวมถึกรมชลประทานเองด้วย ทั้งนี้ก็รู้สึกเห็นใจท่านนายกรัฐมนตรีครับ ที่เป็นนายกฯ เพียงแค่ 1 เดือน แต่ต้องรับกับสถานการณ์อันหนักหน่วงเลยทีเดียว และยังต้องเจอกับนักร้องมากมายเลยนะครับ ที่ทำการมาร้อง ขอร้องทุกฝ่ายนะครับ ให้นายกรัฐมนตรีนะครับ ให้นายกรัฐมนตรีได้มีการทำงานไปสัก 3 เดือนก่อนนะครับ แล้วมาค่อยวิพากษ์วิจารณ์กัน คนไทยต่างความเห็นกันได้ แต่ก็ต้องให้โอกาสท่านได้ทำงานกันก่อน หาก 3 เดือนนายกฯ ทำงานไม่ได้ ก็ค่อยมาวิพากษ์วิจารณ์กันครับ หากมีอะไรก็นำเสนอ ก็สามารถที่จะนำเสนอมาได้ ไม่ควรจะนำทุกอย่างมากเป็นประเด็นทางการเมือง วันนี้ก็ต้องจับมือกันทุกฝ่ายแหละครับ เพื่อให้ประเทศนั้นเดินหน้าต่อไป ก้าวข้ามความขัดแย้ง หากเราอยู่กับความบอบช้ำ ลูกหลานเราจะอยู่อย่างไรล่ะครับ อย่างไรก็ตามครับ ใน 3 เดือนนี้ ปัญหาที่นายกรัฐมนตรีควรเร่งแก้ไขนี ่คุณชัยชนะเขาบอกมา ก็คือเรื่องปากท้องของพี่น้องประชาชนนี่แหละครับ รวมทั้งเงิน 10,000 บาทนะครับ ที่จะออกมากระตุ้นเศรษฐกิจ วันนี้เข้าแล้วในกลุ่มแรก ก็ต้องรอดูกันนะครับ ว่าสามารถจะหมุนเวียนเศรษฐกิจ มากแค่ไหน แล้วก็งบประมาณปี 2567 งบประมาณ ปี 2568 เมื่อผ่านสภาแล้วจะมีการใช้งบประมาณอย่างไร สามารถกระตุ้นเศรษฐกิจได้อย่างไรบ้าง ซึ่งก็ควรจะให้เวลา ให้โอกาสทางรัฐบาลสักนิดหนึ่งครับคุณผู้ชมครับ</w:t>
      </w:r>
    </w:p>
    <w:p>
      <w:pPr>
        <w:pStyle w:val="BodyText"/>
      </w:pPr>
      <w:r>
        <w:t xml:space="preserve">(คุณธีรพงศ์) ยังอยู่กันที่ประเด็นเรืองของการแก้ไขรัฐธรรมนูญ ในประเด็นจริยธรรมต้องบอกว่ามีหลายพรรคที่เห็นต่างเหมือนกันนะครับ เพื่อไทย กับประชาชน ที่เราร่างให้แก้ไขเรื่องนี้ ผู้สื่อข่าวไปถามคุณณัฐวุฒิ บัวประทุม สส. บัญชีรายชื่อพรรคประชาชนนะครับ บอกว่ามุมมองที่มีต่อการแก้ไขนี่ เอ๊ะ มันจะไปเอื้อประโยชน์ให้กับบางกลุ่มหรือไม่ ตอนนี้มี 44 สส. ในพรรคประชาชน ที่จะดำเนินคดีอยู่นะครับ จะเป็นการเอื้อให้กับกลุ่มนี้หรือไม่อย่างไร คุณณัฐวุฒิบอกว่าเรื่องนี้นี่ไม่เกี่ยวข้องกันเลยนะครับ 44 สส. ที่โดนคดีอยู่นี่ ไม่ได้มีการร่วมลงชื่อในการแก้ไขรัฐธรรมนูญเรื่องจริยธรรมทางการเมือง ก็ย้ำเหลือเกินนะครับ ก็หวังสถาบันการเมืองมั่นคง และประชาชนจะได้ประโยชน์นี่นะครับ คุณ ณัฐวุฒิ บัวประทุม สส. บัญชีรายชื่อพรรคประชาชน เสนอร่างแก้ไขรัฐธรรมนูญ ประเด็นมาตรฐานและจริยธรรมนักการเมืองนะครับ รรคประชาชนและพรรคเพื่อไทยได้ยื่นร่างดังกล่าวเข้าสู่การพิจารณาที่ประชุมรัฐสภา โดยย้ำนะครับ ว่าขณะปัญหาจริยธรรมถูกตีความขยายไปเกินกว่าเจตนารมณ์ของรัฐธรรมนูญ หรือสิ่งที่ประชาชนนี่คาดหวังให้เป็น เช่น เรื่องทุจริตคอรัปชัน ทุกพรรคมองเห็นตรงกันว่ายอมรับไม่ได้ แต่เมื่อมีประเด็นรายละเอียดต่าง ๆ กลับเป็นการเปิดช่องให้องค์กรอิสระ พิจารณาตีความขยายเกินความความจำเป็นรัฐธรรมนูญ ซึ่งเป็นอันตรายต่อการพัฒนาระบอบสถาบันการเมือง และการพัฒนาระบอบประชาธิปไตย ดังนั้น หากมีการแก้ไขรัฐธรรมนูญอย่างเดียว ไม่แก้พระราชบัญญัติประกอบรัฐธรรมนูญ และปราบปรามการทุจริตก็จะไม่สมบูรณ์แบบ คุณณัฐวุฒิยังบอกอีกด้วยว่า ในสัปดาห์นี้ รัฐสภาจะนัดหมายวิป 3 ฝ่าย เพื่อกำหนดกรอบเวลาในการพิจารณาในการร่างรัฐธรรมนูญเสนอไว้ทั้งหมดนี่นะครับ 4 ร่าง เนื้อหา สาระ เชิงหลักการแตกต่างกันไป แต่ก็เป็นเรื่องที่เกี่ยวเนื่องกันน่าจะพิจารณารวมกันได้ แต่แยกลงมติรายฉบับ ทั้งนี้พรรคประชาชนอยากได้เวลาเต็มที่ในการประชุมรัฐสภาเพื่อพิจารณาแก้ไขรัฐธรรมนูญรายมาตรา เพราะเป็นเรื่องสำคัญ หากใช้เวลาเพียง 1 วัน ต้องรอดูว่าจะให้แล้วเสร็จเมื่อใด แต่หากตึงไป ก็อาจจะใช้เวลา 2 วันนี่นะครับ ซึ่งถ้าหากใช้เวลาเต็มที่พิจารณาสาระรายละเอียดได้มากพอสมควร ซึ่งจะเป็นประโยชน์ได้มากกว่า ส่วนที่มีข้อกล่าวหาว่าการเสนอแก้ไขรัฐธรรมนูญครั้งนี้ เรื่องมาตราฐานทั้งจริยธรรม เป็นไปเพื่อประโยชน์ทางการเมืองและพวกพ้องหรือไม่ ประเด็นนี้นะครับ คุณณัฐวุฒบอกนะครับ ว่าร่างของประชาชนที่เสนอนั้น สมาชิกที่เข้าชื่อไม่ใช่คนที่ได้รับผลกระทบเกี่ยวกับคดี จริยธรรม 44 สส. อดีตพรรคก้าวไกลไม่ได้ร่วมลงชื่อเสนอร่างแก้ไเสนอร่างแก้ไขรัฐธรรมนูญฉบับดังกล่าว เพราะมีเจตจำนงที่จะการทบทวนรัฐธรรมนูญในหมวดนี้อย่างแท้จริง ต้องการเอื้อประโยชน์ต่อบุคคลใดบุคคลหกลุ่มใดกลุ่ม 1 คุณณัฐวุฒิยังบอกอีกด้วยนะครับ ว่าการแก้ไขในหมวดจริยธรรมและในหมวดที่เกี่ยวข้อง ไม่ได้เพื่อประโยชน์ของใคร แต่เพื่อประโยชน์ความมั่นคงของสถาบันการเมือง เพราะระบบการตรวจสอบที่สำคัญที่สุด ก็คือการตรวจสอบจากประชาชนนะครับ ที่เป็นผู้ลงคะแนนเลือกตั้ง แม้แต่ในกรณีที่บุคคลจะหลงผิดไป แต่ละพรรคการเมืองก็มีกาตรวจสอบที่เข้มข้น เช่น ที่อดีตพรรคก้าวไกลดำเนินการ ซึ่งเป็นที่ยืนยันได้ว่าการแก้ไขรัฐธรรมนูญเพื่อความมั่นคงแล้วก็ความหหมาะสม ทางสถาบันทางการเมือง และประโยชน์ต่อประชาชน อย่างไรก็ตามจะอาศัยเวทีรัฐสภา รวบรวมสิ่งที่ประชาชนสงสัย มาอธิบายชี้แจงข้อสงสัยนะครับ ว่าความต้องการแก้ไขหลักใหญ่ใจความ เพื่อต้องการทบทวนรัฐธรรมนูญทั้งฉบับ แต่เวลาของการแก้ไขทั้งฉบับ มันเคลื่อนจากเวลาเดิมที่ตั้งใจไว้ เช่น กฎหมายประชามติที่เพิ่งผ่านความเห็นชอบจากวุฒิสภา ก็ล่าช้าในกระบวนการนะครับ แล้วก็การทำประชามติครั้งแรก ก็ยังไม่มั่นใจนะ ว่าจะเกิดขึ้นพร้อมกับการเลือกนายกองค์การบริหารส่วนจังหวัดหรือไม่นะครับ รวมถึงสมาชิกสภาองค์การบริการส่วนจังหวัดในกุมภาพันธ์ปีหน้าหรือไม่นะครับ จึึงมีความจำเป็นที่จะต้องยื่นแก้ไขรายมาตรา ซึ่งจริยธรรมก็เป็นส่วนหนึ่ง ยังมีอีกเรื่องยุธศาสตร์ชาติ ตกค้างจากคำสั่ง คสช. ที่ต้องการทบทวนนะครับ แล้วก็มีอีกหลสายประเด็นเลย ที่อยากให้คุณผู้ชมติดตามนะครับ ว่าสิ่งไหนที่ทำทั้งหมดเป็นไปเพื่อคงสภาบันการเมืองที่เหมาะสมในระบอบประชาธิปไตย ไม่ได้เอื้อประโยชน์ต่อใครคนใดคนหนึ่งอย่างแน่นอน คุณณัฐวุฒิยังบอกด้วยนะครับ ว่าได้มีการหาเวสวุฒสภาอย่างไม่เป็นทางการด้วยนะครับ เพื่อเป็นเสียงสนับสนุนในการแก้ไขรัฐธรรมนูญ เนื่องจากเป็นส่วนสำคัญ ที่จะต้องใช้เสียงสนับสนุน สว. ชุดนี้ก็มีความหลากหลายมาก ต่างจาก สว. ชุดก่อน จึงอาจไม่สามารถคุยกันกับทุกกลุ่มหรือทุกคนได้ สิ่งที่สำคัญ ก็คือตอนนี้นี่ อยากจะทำความเข้าใจ ต่อสาธารณชนนะครับ ที่เป็นการยืนยันว่าการแก้ไขไม่ได้เป็นการเอื้อประโยชน์ของใคร หรือพรรคใดพรรคหนึ่ง แต่เพื่อคงระบอบพรรคการเมืองที่เป็นหนึ่งในสถาบันหลักทางการเมือง อย่างไรก็ตาม เชื่อว่าวุฒิสภาที่มาจากประชาชน ต้องมีความเข้าใจเรื่องของการเมืองและการตัดสินใจนะครับ จะเป็นอิสระ ไม่ใช่การกดปุ่มแบบใดแบบหนึ่งนะครับ จึงมั่นใจว่าถ้าเห็นร่างแก้ไขรัฐธรรมนูญทั้งหมด ได้พิจารณา ฟังเหตุ ฟังผลนะครับ ที่สมาชิกแต่ละคนนำเสนอ จะได้เสียงสนับสนุน 1 ใน 3 จาก สว. อย่างแน่นอนครับ</w:t>
      </w:r>
    </w:p>
    <w:p>
      <w:pPr>
        <w:pStyle w:val="BodyText"/>
      </w:pPr>
      <w:r>
        <w:t xml:space="preserve">(คุณณัฐภัทรพล) ยังอยู่กับคุณณัฐวุฒิ บัวประทุม กันต่อเลยนะครับคุณผู้ชมครับ ก็มีการพูดคุยเกี่ยวกับเรื่องของประชุมสภาผู้แทนราษฎรในวันนี้แล้วก็ในวันพรุ่งนี้นะครับ ก็คุณณัฐวุฒิบอกว่าอยากให้สภานะครับ เห็นชอบกฎหมายไม่ตีเด็ก ออกมาบอกด้วยนะฮะ ว่าหวั่นเรื่องของสุราก้าวหน้านี่ อาจจะมีการเลื่อนลงมตินั่นเองนะครับ ไปติดตามกันกับคุณณัฐวุฒิ บัวประทุม สภาผู้แทนราษฎรแบบบัญชีรายชื่อ พรรคประชาชน วาระการประชุมสภาผู้แทนราษฎรวันนี้ และวันพรุ่งนี้นะครับ ว่าในวันนี้นี่ จะมีการร่างกฏหมายสำคัญ เช่น ร่างพระราชบัญญัติเพิ่มเติมกฎหมายแพ่งและพาณิชย์ ฉบับ ที่ พ.ศ. หรือกฎหมายไม่ตีเด็ก โดยเป็นการพิจารณาต่อจากที่คณะกรรมธิการพิจารณาเสร็จแล้ว ให้ความเห็นชอบ ถึง 401 เสียง ถือว่ามติเอกฉันท์นะครับ กรรมาธิการมีการแก้ไขเล็กน้อย เช่น เปลี่ยนจากการลงโทษอย่างเดียว เป็นการปรับปรุงพฤติกรรม เรื่องของการใช้ความรุนแรง เรื่องของความด้อยค่าและศักดิ์ศรีของความเป็นมนุษย์ ซึ่งในเรื่องนี้มีกรรมาธิการอยู่ด้วยนะครับ เช่น รองศาสตราจารย์อภิญญา เวชยชัย ภริยาของรองนายกรัฐมนตรี จึงคาดว่าสภาจะมีความเห็นชอบต่อร่างกฎหมายดังกล่าว และส่งให้วุฒิสภาพิจารณานั่นเองนะครับ อีกหนึ่งร่างกฏหมายที่สำคัญ ก็คือร่างพระราชบัญญัติส่งเสริมและคุ้มครองกลุ่มชาติพันธุ์ พศ. ครับ ในเรื่องนี้ก็มีการแก้ไขรายละเอียดค่อนข้างมากเลยทีเดียวครับ โดยเฉพาะการเพิ่มคำว่า</w:t>
      </w:r>
      <w:r>
        <w:t xml:space="preserve"> </w:t>
      </w:r>
      <w:r>
        <w:t xml:space="preserve">“</w:t>
      </w:r>
      <w:r>
        <w:t xml:space="preserve">ชนเผ่าพื้นเมือง</w:t>
      </w:r>
      <w:r>
        <w:t xml:space="preserve">”</w:t>
      </w:r>
      <w:r>
        <w:t xml:space="preserve"> </w:t>
      </w:r>
      <w:r>
        <w:t xml:space="preserve">เข้าไปในร่างกฎหมาย เรื่องการบริหารพื้นที่พิเศษ ซึ่งก็เป็นเรื่องที่ต้องใช้ความละเอียดและรอบคอบในการพิจารณา จึงคาดว่าจะไม่แล้วเสร็จนะครับ ในสัปดาห์นี้ คงจะต้องมีการพิจารณาต่อเนื่อง ในสัปดาห์หน้าถัด ๆ ไปนั่นเองนะครับ อาจจะมีการส่งผลพระราชบัญญัติภาษีสรรพสามิต หรือว่า พรบ. สุราก้าวหน้านี่นะครับ ที่ยังมีการค้างการพิจารณาในสัปดาห์ที่ผ่านมา เรื่องนี้ก็จะต้องมีการคุยกัน ว่าจะต้องมีกวิธีการดำเนินการอย่างไร เพื่อให้มีการลงมติเร็วขึ้น ส่วนการประชุมสภาผู้แทนราษฎรในวันพรุ่งนี้ครับ พฤหัสบดีที่ 26 กันยายน จะเป็นการพิจารณาทั้งกระทู้ถามสด และกระทู้ถามทั่วไป ซึ่งขณะโครงสร้างของวิปฝ่ายค้านยังไม่ลงตัวนะครับ เพราะว่ายังไม่มีผู้นำฝ่านค้าน เพราะฉะนั้น โควตาของของกระทู้สด ยังเป็นของพรรคประชาชนเป็นหลักครับ โดยพรรคประชาชนจะตั้งคำถามในเรื่องของภัยพิบัติ แล้วก็เรื่องของค่าแรง หรือความคืบหน้าทางการเมืองต่าง ๆ ด้วย โดยได้มีการประสานงานจากวิปรัฐบาล โดยกระทู้ถามทั่วไป คณะรัฐมนตรีจะพยายามเดินทางมาตอบกระทู้ให้ครบทุกคน ถือว่าเป็นนิมิตหมายที่ดีนั่นเองนะครับ</w:t>
      </w:r>
    </w:p>
    <w:p>
      <w:pPr>
        <w:pStyle w:val="BodyText"/>
      </w:pPr>
      <w:r>
        <w:t xml:space="preserve">(คุณธีรพงศ์) ช่วงนี้พักกันครู่ด้วย 20 ปีคดีตากใบ จะครบ 25 ตุลาคมนี้นะครับ จากคุณกมลศักดิ์ ลีวาเมาะ สส. นราธิวาส พรรคประชาชาติ อยากทราบเหมือนกันว่า 20 ปีที่ผ่านมาทำอะไรบ้าง จะมีการแถลงใหด้วยนะครับ เดี๋ยวช่วงหน้ากลับมาตามกันครับ</w:t>
      </w:r>
    </w:p>
    <w:p>
      <w:pPr>
        <w:pStyle w:val="BodyText"/>
      </w:pPr>
      <w:r>
        <w:t xml:space="preserve">[เสียงดนตรี]</w:t>
      </w:r>
    </w:p>
    <w:p>
      <w:pPr>
        <w:pStyle w:val="BodyText"/>
      </w:pPr>
      <w:r>
        <w:t xml:space="preserve">[เสียงโฆษณา]</w:t>
      </w:r>
    </w:p>
    <w:p>
      <w:pPr>
        <w:pStyle w:val="BodyText"/>
      </w:pPr>
      <w:r>
        <w:t xml:space="preserve">(คุณธีรพงศ์) มาดูคดี 20 ปี ดคีตากใบกันหน่อยนะครับ จะครบ 25 ปี ตุลาคมนี้แล้วนะครับ ซึ่งมีหลายคนที่เกี่ยวข้องกับเหตุการณ์นี้ แล้วก็มีหลายคนที่ให้เสนอแนะข้อสังเกต และความเห็นต่าง ๆ หนึ่งในนั้นคุณกมลศักดิ์ ลีวาเมาะ สส. พรรคประชาชาติ จังหวัดนราธิวาส ก็บอกว่าใกล้แล้วนะครับ ก็อยากจะให้เรื่องของคนที่เกี่ยวข้องนี่นะครับ ไม่ว่าจะเป็นจำเลย ผู้ต้องหาในคดีนี่นะครับ ก็อยากตำรวจต้องพิสูจน์ฝีมือกันหน่อย นำตัวผู้ต้องหาในคดี มาส่งฟ้องที่ศาล ที่สำคัญ ก็อยากให้แถลงเรื่องราวต่าง ๆ ตลอด 20 ปีที่ผ่านมาเกี่ยวกับคดีตากใบนี่ ให้ประชาชนได้ทราบด้วยนะครับ โดยคุณ กมลศักดิ์ ลีวาเมาะ สส. จังหวัดนราธิวาส พรรคประชาชาติ ประธานธรรมาธิการการกฏหมาย การธิกรรม สภาผู้แทนราษฎร ให้สัมภาษณ์นะครับ ผ่านรายการมองรัฐสภา ในประเด็น 20 ปี คดีตากใบ เฮือกสุดท้าย ทวงความยุติธรรมว่าที่เริ่มต้น เมื่อ 25 ตุลาคม 2567 และกำลังจะสิ้นสุดวันที่ 25 ตุลาคม 2567 โดยจุดเริ่มต้นเหตุการณ์ครั้งนั้น มีประชาชนชุมนุมเป็นจำนวนมาก จนนำมาสู่การเสียชีวิต รวมกว่า 85 คนนะครับ จำนวนนี้ 78 คน ได้มีการไต่สวนการตาย จนพบว่าเกิดจากการขาดอากาศหาายใจ ในขณะที่เจ้าหน้าที่กำลังเคลื่อนย้ายผู้ชุมนุมขึ้นรถทหาร มายังค่ายทหารค่ายอิงคยุทธ จังหวัดปัตตานี ในลักษณะให้นอนซ้อนกัน แต่ยังไม่ทราบว่าใครเป็นคนทำ จนกระทั่งปี 2555 รัฐมีการให้เงินเยียวยากับญาติของผู้เสียชีวิตและผู้บาดเจ็บ ทำให้ข้อตกลงรวมกันว่าจะไม่ติดใจทั้งคดีแพ่งและคดีอาญา ซึ่งหลังจากนั้นเรื่องนี่ก็เงียบไปนะครับ จวบจนปี 2566 ญาติและครอบครัวของผู้เสียชีวิต ได้ไปร้องที่ศูนย์คดีความุสลและศูนย์ทนายความร้องการกฎหมายของสภาผู้แทนราษฎร เมื่อปลายปี 2566 คณะกรรมาธิการได้กำหนดระเบียบวาระ และก็ประชุมเมื่อ 13 ธันวาคม ปีที่แล้วนะครับ ก็มีการเรียกหน่วยงานที่เกี่ยวข้องมาชี้แจงความคืบหน้าของคดีนี้ โดยย้ำกว่าคดีอาญาที่เป็นอาญาแผ่นดิน แม้ว่าจะมีการตกลงกันว่าจะไม่ดำเนินคดีอาญา ก็จะไม่ทำให้คดีอาญาสิ้นไป เนื่องจากเป็นขอตกลงที่ขัดต่อความเรียบร้อย ซึ่งเมื่อคณะกรรมาธิการเรียกหน่วยงานที่เกี่ยวข้องเข้ามาชี้แจง และเห็นตรงกันว่าสำนวนคดีจะต้องเดินหน้าต่อ ให้หน่วยงานที่เกี่ยวข้องไปตรวจสอบ จนเป็นที่มาว่าสำนวนคดีตากใบหาย ตรงนี้เองนะครับ ให้เวลาคณะกรรมาธิการจึงให้เวลา 30 วัน โดยเมื่อถึงเวลาดังกล่าวก็คือในวันที่ 13 มกราคม 2567 หน่วยงานที่เกี่ยวข้องนี่ ก็ได้มีการขอขยายเวลา แล้วก็ท้ายที่สุดก็ได้มีการส่งหนังสือเอกสารชี้แจงมา ซึ่งเป็นหนังสือของสำนักอัยการ ว่างดการสอบสวน เนื่องจากไม่ปรากฏการกระทำความผิดอาญา จนนำมาสู่กรณที่ญาติผู้เสียชีวิต และผู้ได้รับบาดเจ็บ รวมตัวกัน ร่วมเป็นโจทก์ยื่นฟ้องเจ้าหน้าที่รัฐที่ศาลจังหวัดนราธิวาส ในข้อหาฆ่าผู้อื่น พยายามฆ่าผู้อื่นกักขังหน่วงเหนี่ยม แต่ศาลได้ไตร่สวน รวมฟ้องประทับคำร้อง 7 คน หนึ่งในนั้นเป็น สส. ที่เป็นข่าวอยู่ในตอนนี้นะครับ นอกจากนั้นนะครับ ประธานคณะกกรมาธิการ ยังกล่าวด้วยนะ ว่าเมื่อวันที่ 12 กันยายนที่ผ่านมา ศาลจังหวัดนราธิวาส มีหมายเรียก ให้จำเลยทั้ง 7 คน มาที่ศาล แต่ไม่มีใครมา ทั้งที่มีการตั้งทนายความไปคัดค้านโจทก์ แล้วก็ไม่มีเหตุการแจ้งเหตุเลื่อนคดี จนนำมาสู่การออกหมายจับ 6 คนนะครับ ส่วนอีก 1 คน ที่เป็น สส. ก็มีหนังสือถึงประธานสภา ตามเอกสิทธิ์ก่อนออกหมายจับ แล้วก็ล่าสุดอีก 1 สำนวน ในวันที่ 18 กันยายนที่ผ่านมา อัยการสูงสุดก็สั่งฟ้องผู้ต้องหา 8 คน ในคดีตากใบ พร้อมระบุด้วยนะ ว่าก่อนที่คดีตากใบจะหมดอายุความในวันที่ 25 ตุลาคม ความหวังจึงขึ้นอยู่ที่ขั้นตอน และก็ฝีมือของตำรวจไทย ที่ต้องแถลงให้ประชาชนทราบว่าได้ดำเนินการอะไรไปแล้วบ้าง ตลอด 20 ปีที่ผ่านมา นี่นะครับ เนื่องจากความคาดหวังของประชาชนในพื้นที่ขณะนี้ ได้แต่นับวันรอ ก่อนที่จะหมดอายุความ จะได้ตัวผู้ต้องหาแล้วก็จำเลย เนื่องจากตามประมวลกฎหมายอาญา มาตรา 55 ระบุว่าต้องได้ตัวนับแต่วันกระทำผิด ส่วนคดีที่อัยการมีความเห็นแย้งกับตำรวจ เพื่อส่งฟ้อง ก็ต้องได้ตัวจำเลยมาเช่นเดียวกันนะครับ เพื่อส่งฟ้องต่อศาล ภายในอายุความเช่นกัน ดังนั้น หลังจากนี้นี่ จึงคาดหวังในฝีมือของตำรวจไทย และอยากเห็นเจ้าหน้าที่ที่เกี่ยวข้อง แถลงว่าได้ดำเนินอะไรไปแล้วบ้าง ตลอด 20 ปีที่ผ่านมาครับ</w:t>
      </w:r>
    </w:p>
    <w:p>
      <w:pPr>
        <w:pStyle w:val="BodyText"/>
      </w:pPr>
      <w:r>
        <w:t xml:space="preserve">(คุณณัฐภัทรพล) ขยายปมพื้นที่ ขยี้ปมข่าวครับ วันนี้คุณผู้ชมครับ จะพาคุณผู้ชมไปดูนโยบายเกี่ยวกับสุขภาพนี่นะครับ เราจะได้ยินว่า 30 บาท รักษาทุกโรค มายาวนากันแล้วนะครับ เราก็เคยใช้บริการกันแล้วนะ แต่ว่าตอนนี้เขากำลังจะมีการยกระดับครับ เป็น 30 บาทรักษาทุกที่ครับ เดี๋ยวไปติดตามกับคุณ</w:t>
      </w:r>
    </w:p>
    <w:p>
      <w:pPr>
        <w:pStyle w:val="BodyText"/>
      </w:pPr>
      <w:r>
        <w:t xml:space="preserve">[เสียงดนตรี] นโยบาย 30 บาท รักษาทุกโรค หรือปัจจุบันเรีบยกว่านโยบายสุขภาพถ้วนหน้า นับว่าเป็นอีกหนึ่งนโยบายที่เรียกว่าตอบโจทย์ และได้รับการยอมรับจากประชาชน ที่ผ่านมามีปัญหาด้านสุขภาพ การเข้าถึงบริการทางการแพทย์ที่ทันสมัยถือเป็นเรืองยากพอสมควร ประชาชนที่ไม่มีรายได้หรือรายได้ต่ำก็มักจะเข้าไม่ถึงบริการสุขภาพ ปัจจุบันนโยบาย 30 บาทรักษาทุกโรคผ่านมาหลากหลายรัฐบาล และเกือบทุกรัฐบาลพยายามผลักดันและจัดสรรในการยกระดับ เพื่อให้ประชาชนได้เข้าถึงบริการทางการแพทย์ที่ทันสมัย สะดวก รวดเร็ว บัตรประชาชนใบเดียวรักษาทุกที่ คือ ความฝันของคนไทย ที่จะช่วยลดปัญหาความเหลื่อมล้ำของสิทธิ์ในการรักษาพยาบาล ยกระดับประกันสุขภาพแห่งชาติ และเป็นการอำนวยความสะดวกให้กับประชาชนในการเข้ารับบริการ</w:t>
      </w:r>
    </w:p>
    <w:p>
      <w:pPr>
        <w:pStyle w:val="BodyText"/>
      </w:pPr>
      <w:r>
        <w:t xml:space="preserve">[เสียงดนตรี] นางสาวตรีชฎา ศรีธาดา ในฐานะโฆษกกระทรวงสาธารณสุข ฝ่ายการเมือง กล่าวว่าโครงการ 30 Plus รักษาทุกที่ด้วยบัตรประชาชนใบเดียว ได้เริ่มต้นตั้งแต่ต้นปี 2567 แบ่งออกเป็นระยะ จนถึงขณะนี้ สามารถใช้สิทธิดังกล่าวแล้วใน 46 จังหวัด รวมทั้ง กทม. และได้ประกาศในราชณุกิจเบกษาเป็นเรียบร้อยแล้ว เหลือเพียงอีก 30 จังหวัด และทางกระทรวงประกาศ เฟส 4 ในจังหวัดนี้ ทุกจังหวัดทั่วประเทศ ภายในสิ้นปี 2568 นี้ โดยจะทำการเชื่อมต่อกับระบบข้อมูลทั้งกับโรงพยาบาลรัฐและเอกชน ร้านขายขา ข้อมูลยา และใบสั่งยา และข้อมูลอื่น ๆ ที่เกี่ยวข้องในระบบสาธารณสุข อีกทั้งยังมีการพัฒนายานอกระบบให้เข้ามาอยู่ในบัญชีเป็นที่เรียบร้อยแล้ว นับเป็นทางเลือกใหม่ที่ช่วยอำนวยความสะดวกให้กับประชาชน และเข้าถึงการรักษาได้ทุกพื้นที่ โดยไม่ต้องไปถึงโรงพยาบาล เจ้าของสิทธิไม่ต้องรอคิว ทั้งยังช่วยลดความแออัดในโรงพยาบาล เพราะผู้ป่วยสามารถเข้ารับยาได้ที่ร้านยา คลินิกเอกชนที่เข้าร่วมกับ ส.ป.ส.ช ใช้บัตรประชาชนใบเดียวเข้ารับบริการได้ทุกพื้นที่ จะทำให้ประชาชนเข้าถึงการรักษาพยาบาล โดยใช้บัตรประชาชนใบเดียวค่ะ ไปรับยาฟรี แล้วก็เข้าสู่ระบบสถานพยาบาลในระบบของ ส.ป.ส.ช ที่เข้าอยู่ในระบบขฟรีค่ะ ในเงื่อนไขที่รัฐบาลกำหนด มีการพัฒนายานอกระบบให้มาอยู่ในบัญชีแล้วนะคะ หลายตัวเลยค่ะ และจะมีการพัฒนาที่มากยิ่งขึ้น อยากให้ประชาชนให้กำลังใจกระทรวงสาธารณสุขด้วยนะคะ เร็ว ๆ นี้ 77 จังหวัดได้ใช้ทั่วประเทศ แล้วก็จะทำให้เรามีลดความยุ่งยากในการส่งตัวแน่นอนค่ะ // สำหรับสถานพยาบาลที่เข้าร่วมโครงการ ประชาชนสามารถสังเกตได้จากสัญลักษณ์ โลโก้ 30 บาท รักษาทุกที่ หรือร้านยาคุณภาพของฉัน หรือยังคงเข้ารักษาพยาบาลได้ที่หน่วยปฐมภูมิ ในส่วนของหน่วยบริการปฐมภูมินั้นสามารถเข้าบริการได้ทุกที่ เช่น ที่ต่างจังหวัดก็จะมีโรงพยาบาลส่งเสริมสุขภาพตำบอล หรือ รพสต. หรือศูนย์สุขภาพชุมชน ภาครัฐประจำอำเภอ โรงพยาบาลจังหวัดในสังกัดสำนักปลัดกระทรวงสาธารณสุข ส่วนพื้นที่กรุงเทพมหานครประชาชนสามารถเข้ารับบริการได้กระทรวงสาธารณสุข 69 แห่ง ศูนยบริการสาธารณสุข 77 แห่ง คลินิกชุมชนอบอุ่น 280 แห่ง ร้านยา คลีนิกเอกชนที่เข้าร่วมกับ สปสช. ได้แก่ คลินิกหมอฟัน คลินิกกายภาพบำบัด คลินิกเทคนิคการแพทย์ ตรวจ Lab เจาะเลือด คลิกนิกพยาบาล และร้านยาคุณภาพ กรณีเจ็บป่วย อาการที่เกินสุขพยาบาลเหล่านี้จะสามารถดูแลได้ ผู้ป่วยสามารถกลับไปที่หน่วยบริการปฐมภูมิประจำของตนเอง และจะมีการส่งต่อไปต่อบังโรงพยาบาลประจำสิทธิ์ในเครือต่อไป สำหรับโรงพยาบาลรัฐนอกเหนือในเครือจากนี้ เช่น กรมการแพทย์ กรุงเทพมหานคร กระทรวงกลาโหม สำนักงานตำรวจแห่งชาติ มหาวิทยาลัย เป็นโรงพยาบาลทุติยภูมิ จำเป็นต้องได้รับใบส่งตัว นอกจากนี้ทางสาธารณสุขยังสนับสนุนให้มีการฉีดวัควีนต่าง ๆ ฟรี และอยากให้ประชาชนเข้ารับบริการฉีดวัคซีนให้ครบ ตามที่กระทรวงได้ให้บริการ เพื่อสร้างภูมิคุ้มกันที่ดีให้กับตนเอง เพื่อป้องกันโรคต่าง ๆ ได้ อีกทั้งอยากให้ประชาชนติดตามข่าวสารของกระทรวงสาธารณสุข ของการระวังโรคต่าง ๆ ที่เกิดขึ้นในช่วงเวลานั้น พร้อมปฏิบัติตามที่กระทรวงได้ประกาศไว้ในเพจ Facebook สำนักงานประกันหลักสุขภาพแห่งชาติสายด่วน สปสช. 1330 แอปพลิเคชันหมอพร้อม และแอปพลิเคชัน สปสช. เพื่อที่ประชนจะได้มีสุขภาพที่ดี นอกจากนั้น เวทีอภิปรายงบประมาณ ปี 2568 ได้มีการหยิบยกเรื่องของโครงการ 30 Plus ขึ้นโดยสมาชิกสภาผู้แทนราษฎร ต่างสนับสนุน ต่างมองว่าเป็นจุดแข็งทางด้านสาธารณสุข ที่นายกรัฐมนตรีเศรษฐา ทวีสิน อดีตนายกรัฐมนตรี สร้างศูนย์กลางทางการแพทย์ หรือ Medical Hub ยกระดับให้ไทยเป็นศูนย์กลาง หรือการดูแลสุขภาพแบบองค์รวม ให้มีสุขภาพดี อายุยืน ซึ่งเป็นนโยบายหารายได้ให้สุขภาพให้ดี สร้างความมั่งคั่งให้ประเทศ นอกจากนี้สภาผู้แทนราษฎร ก็ได้มีข้อห่วงใยการจัดสรรงบประมาณให้กับโรงพยาบาลที่มีเพียงพอต่อประชาชน รอคิวนาน พยาบาลน้อย ด้อยเครื่องมือ จึงฝากหน่วยงานที่เกี่ยวข้องช่วยแก้ปัญหาให้เร็วที่สุด ถือเป็นโอกาสที่ดีที่ทุกภาคส่วนร่วมมือกัน ยกระดับบัตรทอระบบหลักประกันสุขภาพยุคใหม่ ต่อยอดครอบคลุมประชาชนเข้ารับการรักษาอย่างมีคุณภาพ ลดขั้นตอนที่ยุ่งยากด้วยบัตรประชาชนเพียงใบเดียว ลดค่าใช้จ่ายด้านสุขภาพ ถือเป็นการสร้างหลักประกันสุขภาพที่มั่นคงให้คนไทยอย่างแท้จริง ศศพินทุ์ ฉิมบรรเล6 ทีมข่าวโทรศัพท์รัฐสภา รายงาน</w:t>
      </w:r>
    </w:p>
    <w:p>
      <w:pPr>
        <w:pStyle w:val="BodyText"/>
      </w:pPr>
      <w:r>
        <w:t xml:space="preserve">(คุณณัฐภัทรพล) กลับมาในช่วงนี้ครับคุณผู้ชมครับ ไปดูสถานการณ์ในต่างประเทศกับคุณกิตติ เสรีประยูร สหรัฐอเมริกา รู้แน่นอนจะได้เป็นประธานาธิบดี ล่าสุด โดนัลด์ ทรัมป์ ทำไมไปยกย่องประธานาธิบดีของยูเครนว่าเป็น Sales man ประธานาธิบดีของยูเครนว่าเป็น Salesman ไม่เชิงยกย่องหรอก แซะ บอกว่า Zelenskyy น่าจะเป็นสหรัฐอเมริกา กระเป้าตุงกลับบ้าน ได้รับเงินสนับสนุน ล่าสุดนี่ 60,000 ล้านดอลลาร์สหรัฐ ได้รับเงินสนับสนุน ไม่มากไม่น้อย ประมาณ 1.99 ล้าน 2 รอบ ล้าน ๆ 2 รอบ มาทุกครั้งได้เงินกลับไปทุกครั้ง แล้วในสมัยของประธานาธิบดีของประธานาธิบดีโจ ไบเดนด้วย เพราะฉะนั้น มันมีความคิดความเห็นอยู่พอสมควร ว่าทรัมป์ถือหางอยู่ข้างไหน เคยให้สัมภาษณ์เหมือนกัน เรื่องของรัสเซีย ยูเครน ว่ามาเป็นประธานาธิบดี วันเดียวจบ เพราะว่าเป็นเพื่อนกับปูติน ประมาณนั้น ทรัมป์นี่มีเพื่อนหลายคนนะ ปูตินนี่ก็เป็นเพื่อน ทรัมป์ก็เป็นเพื่อน เคยไปเจอกับคิม จองอึน ด้วย สิงค์โปร์ ใกล้ ๆ บ้านเรานี่เอง เจอกัน 2 รอบ เจอกันตรงพรหมแดนเกาหลีเหนือ กับเกาหลีใต้ รอบหนึ่ง เพราะฉะนั้น เรื่องความขัดแย้งเกาหลีเหนือ เกาหลีใต้ ยูเครน ง่าย ๆ รับจบคนเดียว แต่เซเลนส์กี กระเป๋าตุงกลับบ้าน มันมีการคิดเหมือนกันว่าถ้าทรัมป์มา Zelenskyy ลำบาก ยุเครนลำบาก อาจจะได้รับเงินสนับสนุนอาจจะน้อยลงหรือเปล่า</w:t>
      </w:r>
    </w:p>
    <w:p>
      <w:pPr>
        <w:pStyle w:val="BodyText"/>
      </w:pPr>
      <w:r>
        <w:t xml:space="preserve">(คุณณัฐภัทรพล) เดี๋ยวไปติดตามข่าวต่างประเทศ ช่วงนี้พักกันก่อนสักครู่หนึ่ง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5 กันยายน 2567 เวลา 08.00-09.00 น.</dc:title>
  <dc:creator/>
  <cp:keywords/>
  <dcterms:created xsi:type="dcterms:W3CDTF">2024-09-25T03:31:38Z</dcterms:created>
  <dcterms:modified xsi:type="dcterms:W3CDTF">2024-09-25T03: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5 กันยายน 2567 เวลา 08.52 น.</vt:lpwstr>
  </property>
  <property fmtid="{D5CDD505-2E9C-101B-9397-08002B2CF9AE}" pid="3" name="subtitle">
    <vt:lpwstr/>
  </property>
</Properties>
</file>